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E65B80" w14:textId="299EA195" w:rsidR="00BC54C5" w:rsidRDefault="003514EC" w:rsidP="006846FF">
      <w:pPr>
        <w:pStyle w:val="Title"/>
      </w:pPr>
      <w:r>
        <w:t>Numerical Analysis Qualifying Examination, Spring 2024</w:t>
      </w:r>
      <w:bookmarkStart w:id="0" w:name="X61dd1f69a6e6f05bc71d12f78b1ea1982bcbb01"/>
      <w:bookmarkStart w:id="1" w:name="main-content"/>
    </w:p>
    <w:p w14:paraId="445124D4" w14:textId="77777777" w:rsidR="00BC54C5" w:rsidRDefault="003514EC">
      <w:pPr>
        <w:pStyle w:val="Heading2"/>
      </w:pPr>
      <w:bookmarkStart w:id="2" w:name="instructions"/>
      <w:r>
        <w:t>Instructions</w:t>
      </w:r>
    </w:p>
    <w:p w14:paraId="77FE9F12" w14:textId="77777777" w:rsidR="00BC54C5" w:rsidRDefault="003514EC">
      <w:pPr>
        <w:pStyle w:val="FirstParagraph"/>
      </w:pPr>
      <w:r>
        <w:t>Each problem is worth 10 points.</w:t>
      </w:r>
    </w:p>
    <w:p w14:paraId="7E296F5E" w14:textId="77777777" w:rsidR="00BC54C5" w:rsidRDefault="003514EC">
      <w:pPr>
        <w:pStyle w:val="Heading2"/>
      </w:pPr>
      <w:bookmarkStart w:id="3" w:name="problems"/>
      <w:bookmarkEnd w:id="2"/>
      <w:r>
        <w:t>Problems</w:t>
      </w:r>
    </w:p>
    <w:p w14:paraId="16A276D7" w14:textId="77777777" w:rsidR="00BC54C5" w:rsidRDefault="00BC54C5">
      <w:pPr>
        <w:pStyle w:val="Compact"/>
        <w:numPr>
          <w:ilvl w:val="0"/>
          <w:numId w:val="2"/>
        </w:numPr>
      </w:pPr>
    </w:p>
    <w:p w14:paraId="71B5DC29" w14:textId="77777777" w:rsidR="00BC54C5" w:rsidRDefault="003514EC">
      <w:pPr>
        <w:pStyle w:val="Compact"/>
        <w:numPr>
          <w:ilvl w:val="1"/>
          <w:numId w:val="3"/>
        </w:numPr>
      </w:pPr>
      <w:r>
        <w:t xml:space="preserve">(3 points) Describe in detail the Jacobi iterative method for solving a system of linear equations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.</w:t>
      </w:r>
    </w:p>
    <w:p w14:paraId="68CC0ABA" w14:textId="77777777" w:rsidR="00BC54C5" w:rsidRDefault="003514EC">
      <w:pPr>
        <w:pStyle w:val="Compact"/>
        <w:numPr>
          <w:ilvl w:val="1"/>
          <w:numId w:val="3"/>
        </w:numPr>
      </w:pPr>
      <w:r>
        <w:t>(2 points) Define what it means for a matrix to be strictly diagonally dominant.</w:t>
      </w:r>
    </w:p>
    <w:p w14:paraId="76C468E5" w14:textId="77777777" w:rsidR="00BC54C5" w:rsidRDefault="003514EC">
      <w:pPr>
        <w:pStyle w:val="Compact"/>
        <w:numPr>
          <w:ilvl w:val="1"/>
          <w:numId w:val="3"/>
        </w:numPr>
      </w:pPr>
      <w:r>
        <w:t xml:space="preserve">(5 points) Show that the Jacobi iterative method converges when the matrix </w:t>
      </w:r>
      <m:oMath>
        <m:r>
          <w:rPr>
            <w:rFonts w:ascii="Cambria Math" w:hAnsi="Cambria Math"/>
          </w:rPr>
          <m:t>A</m:t>
        </m:r>
      </m:oMath>
      <w:r>
        <w:t xml:space="preserve"> is strictly diagonally dominant.</w:t>
      </w:r>
    </w:p>
    <w:p w14:paraId="67F90589" w14:textId="77777777" w:rsidR="00BC54C5" w:rsidRDefault="00BC54C5">
      <w:pPr>
        <w:pStyle w:val="Compact"/>
        <w:numPr>
          <w:ilvl w:val="0"/>
          <w:numId w:val="2"/>
        </w:numPr>
      </w:pPr>
    </w:p>
    <w:p w14:paraId="57564BC9" w14:textId="77777777" w:rsidR="00BC54C5" w:rsidRDefault="003514EC">
      <w:pPr>
        <w:pStyle w:val="Compact"/>
        <w:numPr>
          <w:ilvl w:val="1"/>
          <w:numId w:val="4"/>
        </w:numPr>
      </w:pPr>
      <w:r>
        <w:t xml:space="preserve">(2 points) Define the QR factorization of a matrix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24A630E4" w14:textId="77777777" w:rsidR="00BC54C5" w:rsidRDefault="003514EC">
      <w:pPr>
        <w:pStyle w:val="Compact"/>
        <w:numPr>
          <w:ilvl w:val="1"/>
          <w:numId w:val="4"/>
        </w:numPr>
      </w:pPr>
      <w:r>
        <w:t xml:space="preserve">(4 points) Give a procedure for computing the QR factorization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16AE70A0" w14:textId="77777777" w:rsidR="00BC54C5" w:rsidRDefault="003514EC">
      <w:pPr>
        <w:pStyle w:val="Compact"/>
        <w:numPr>
          <w:ilvl w:val="1"/>
          <w:numId w:val="4"/>
        </w:numPr>
      </w:pPr>
      <w:r>
        <w:t xml:space="preserve">(4 points) Suppose that </w:t>
      </w:r>
      <m:oMath>
        <m:r>
          <w:rPr>
            <w:rFonts w:ascii="Cambria Math" w:hAnsi="Cambria Math"/>
          </w:rPr>
          <m:t>A</m:t>
        </m:r>
      </m:oMath>
      <w:r>
        <w:t xml:space="preserve"> is a tridiagonal </w:t>
      </w: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3</m:t>
        </m:r>
      </m:oMath>
      <w:r>
        <w:t xml:space="preserve"> matrix with QR factorization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QR</m:t>
        </m:r>
      </m:oMath>
      <w:r>
        <w:t xml:space="preserve">. Show that </w:t>
      </w:r>
      <m:oMath>
        <m:r>
          <w:rPr>
            <w:rFonts w:ascii="Cambria Math" w:hAnsi="Cambria Math"/>
          </w:rPr>
          <m:t>RQ</m:t>
        </m:r>
      </m:oMath>
      <w:r>
        <w:t xml:space="preserve"> is also a tridiagonal matrix.</w:t>
      </w:r>
    </w:p>
    <w:p w14:paraId="3D235CC7" w14:textId="77777777" w:rsidR="00BC54C5" w:rsidRDefault="00BC54C5">
      <w:pPr>
        <w:pStyle w:val="Compact"/>
        <w:numPr>
          <w:ilvl w:val="0"/>
          <w:numId w:val="2"/>
        </w:numPr>
      </w:pPr>
    </w:p>
    <w:p w14:paraId="10AB100B" w14:textId="77777777" w:rsidR="00BC54C5" w:rsidRDefault="003514EC">
      <w:pPr>
        <w:numPr>
          <w:ilvl w:val="1"/>
          <w:numId w:val="5"/>
        </w:numPr>
      </w:pPr>
      <w:r>
        <w:t xml:space="preserve">(3 points) Define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cubic spline spac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(Δ)</m:t>
        </m:r>
      </m:oMath>
      <w:r>
        <w:t xml:space="preserve"> over a partition</w:t>
      </w:r>
    </w:p>
    <w:p w14:paraId="0D932FFE" w14:textId="77777777" w:rsidR="00BC54C5" w:rsidRDefault="003514EC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Δ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&lt;⋯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62A4ED60" w14:textId="77777777" w:rsidR="00BC54C5" w:rsidRDefault="003514EC">
      <w:pPr>
        <w:numPr>
          <w:ilvl w:val="1"/>
          <w:numId w:val="1"/>
        </w:numPr>
      </w:pPr>
      <w:r>
        <w:t xml:space="preserve">of the interval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6C336E5D" w14:textId="77777777" w:rsidR="00BC54C5" w:rsidRDefault="003514EC">
      <w:pPr>
        <w:numPr>
          <w:ilvl w:val="1"/>
          <w:numId w:val="5"/>
        </w:numPr>
      </w:pPr>
      <w:r>
        <w:t xml:space="preserve">(4 points) Given value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,…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>
        <w:t xml:space="preserve"> be the natural cubic interpolating spline over the interval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, i.e.</w:t>
      </w:r>
    </w:p>
    <w:p w14:paraId="0C1DD49C" w14:textId="77777777" w:rsidR="00BC54C5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∈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(Δ),</m:t>
          </m:r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 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⋯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F720AA8" w14:textId="77777777" w:rsidR="00BC54C5" w:rsidRDefault="003514EC">
      <w:pPr>
        <w:numPr>
          <w:ilvl w:val="1"/>
          <w:numId w:val="1"/>
        </w:numPr>
      </w:pPr>
      <w:r>
        <w:t>Suppose this cubic spline is given by</w:t>
      </w:r>
    </w:p>
    <w:p w14:paraId="050FD2C2" w14:textId="77777777" w:rsidR="00BC54C5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</m:t>
                      </m:r>
                    </m:sub>
                  </m:sSub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⋯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B151C8A" w14:textId="77777777" w:rsidR="00BC54C5" w:rsidRDefault="003514EC">
      <w:pPr>
        <w:numPr>
          <w:ilvl w:val="1"/>
          <w:numId w:val="1"/>
        </w:numPr>
      </w:pPr>
      <w:r>
        <w:t xml:space="preserve">Derive relations amo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that ensur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(Δ)</m:t>
        </m:r>
      </m:oMath>
      <w:r>
        <w:t>.</w:t>
      </w:r>
    </w:p>
    <w:p w14:paraId="03F4BF97" w14:textId="77777777" w:rsidR="00BC54C5" w:rsidRDefault="003514EC">
      <w:pPr>
        <w:pStyle w:val="Compact"/>
        <w:numPr>
          <w:ilvl w:val="1"/>
          <w:numId w:val="5"/>
        </w:numPr>
      </w:pPr>
      <w:r>
        <w:t xml:space="preserve">(3 points) Show that these conditions may be reduced to a system of linear equations in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, where the associated matrix is invertible.</w:t>
      </w:r>
    </w:p>
    <w:p w14:paraId="5F66B515" w14:textId="77777777" w:rsidR="00BC54C5" w:rsidRDefault="003514EC">
      <w:pPr>
        <w:numPr>
          <w:ilvl w:val="0"/>
          <w:numId w:val="2"/>
        </w:numPr>
      </w:pPr>
      <w:r>
        <w:lastRenderedPageBreak/>
        <w:t xml:space="preserve">Recall that the Legendre polynomial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,…</m:t>
        </m:r>
      </m:oMath>
      <w:r>
        <w:t xml:space="preserve"> are the polynomial functions determined by the conditions</w:t>
      </w:r>
    </w:p>
    <w:p w14:paraId="023DCD6F" w14:textId="77777777" w:rsidR="00BC54C5" w:rsidRDefault="003514EC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de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m</m:t>
          </m:r>
          <m:r>
            <m:rPr>
              <m:sty m:val="p"/>
            </m:rPr>
            <w:rPr>
              <w:rFonts w:ascii="Cambria Math" w:hAnsi="Cambria Math"/>
            </w:rPr>
            <m:t>≠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7FED6E5" w14:textId="77777777" w:rsidR="00BC54C5" w:rsidRDefault="003514EC">
      <w:pPr>
        <w:pStyle w:val="Compact"/>
        <w:numPr>
          <w:ilvl w:val="1"/>
          <w:numId w:val="6"/>
        </w:numPr>
      </w:pPr>
      <w:r>
        <w:t xml:space="preserve">(3 points) Given a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explain how to use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numerical approximation of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  <w:r>
        <w:t>.</w:t>
      </w:r>
    </w:p>
    <w:p w14:paraId="2686D22E" w14:textId="77777777" w:rsidR="00BC54C5" w:rsidRDefault="003514EC">
      <w:pPr>
        <w:pStyle w:val="Compact"/>
        <w:numPr>
          <w:ilvl w:val="1"/>
          <w:numId w:val="6"/>
        </w:numPr>
      </w:pPr>
      <w:r>
        <w:t>(3 points) What is the advantage of this process (known as Gauss quadrature) over the Newton Cotes formula?</w:t>
      </w:r>
    </w:p>
    <w:p w14:paraId="1D3A0807" w14:textId="77777777" w:rsidR="00BC54C5" w:rsidRDefault="003514EC">
      <w:pPr>
        <w:pStyle w:val="Compact"/>
        <w:numPr>
          <w:ilvl w:val="1"/>
          <w:numId w:val="6"/>
        </w:numPr>
      </w:pPr>
      <w:r>
        <w:t xml:space="preserve">(4 points)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the Gauss quadrature using the orthogonal polynomial of degree </w:t>
      </w:r>
      <m:oMath>
        <m:r>
          <w:rPr>
            <w:rFonts w:ascii="Cambria Math" w:hAnsi="Cambria Math"/>
          </w:rPr>
          <m:t>n</m:t>
        </m:r>
      </m:oMath>
      <w:r>
        <w:t xml:space="preserve">.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→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</m:oMath>
      <w:r>
        <w:t xml:space="preserve"> 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 xml:space="preserve"> for any continuous function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5652BBCC" w14:textId="77777777" w:rsidR="00BC54C5" w:rsidRDefault="003514EC">
      <w:pPr>
        <w:numPr>
          <w:ilvl w:val="0"/>
          <w:numId w:val="2"/>
        </w:numPr>
      </w:pPr>
      <w:r>
        <w:t>Consider the numerical differentiation formula</w:t>
      </w:r>
    </w:p>
    <w:p w14:paraId="3EFB7759" w14:textId="77777777" w:rsidR="00BC54C5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h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501E5CEF" w14:textId="77777777" w:rsidR="00BC54C5" w:rsidRDefault="003514EC">
      <w:pPr>
        <w:pStyle w:val="Compact"/>
        <w:numPr>
          <w:ilvl w:val="1"/>
          <w:numId w:val="7"/>
        </w:numPr>
      </w:pPr>
      <w:r>
        <w:t>(4 points) Determine the order of accuracy of this approximation.</w:t>
      </w:r>
    </w:p>
    <w:p w14:paraId="37E0213B" w14:textId="77777777" w:rsidR="00BC54C5" w:rsidRDefault="003514EC">
      <w:pPr>
        <w:pStyle w:val="Compact"/>
        <w:numPr>
          <w:ilvl w:val="1"/>
          <w:numId w:val="7"/>
        </w:numPr>
      </w:pPr>
      <w:r>
        <w:t>(4 points) Use Richardson extrapolation to improve its order of accuracy. What is the order of accuracy of the resulting method?</w:t>
      </w:r>
    </w:p>
    <w:p w14:paraId="2C679732" w14:textId="77777777" w:rsidR="00BC54C5" w:rsidRDefault="003514EC">
      <w:pPr>
        <w:pStyle w:val="Compact"/>
        <w:numPr>
          <w:ilvl w:val="1"/>
          <w:numId w:val="7"/>
        </w:numPr>
      </w:pPr>
      <w:r>
        <w:t xml:space="preserve">(2 points) Explain why this formula cannot give a good approxim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f </w:t>
      </w:r>
      <m:oMath>
        <m:r>
          <w:rPr>
            <w:rFonts w:ascii="Cambria Math" w:hAnsi="Cambria Math"/>
          </w:rPr>
          <m:t>h</m:t>
        </m:r>
      </m:oMath>
      <w:r>
        <w:t xml:space="preserve"> is taken extremely small.</w:t>
      </w:r>
    </w:p>
    <w:p w14:paraId="1D202CF0" w14:textId="77777777" w:rsidR="00BC54C5" w:rsidRDefault="003514EC">
      <w:pPr>
        <w:numPr>
          <w:ilvl w:val="0"/>
          <w:numId w:val="2"/>
        </w:numPr>
      </w:pPr>
      <w:r>
        <w:t>Consider the ODE</w:t>
      </w:r>
    </w:p>
    <w:p w14:paraId="7668A982" w14:textId="77777777" w:rsidR="00BC54C5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,</m:t>
          </m:r>
          <m:r>
            <w:rPr>
              <w:rFonts w:ascii="Cambria Math" w:hAnsi="Cambria Math"/>
            </w:rPr>
            <m:t>  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283BD484" w14:textId="77777777" w:rsidR="00BC54C5" w:rsidRDefault="003514EC">
      <w:pPr>
        <w:pStyle w:val="Compact"/>
        <w:numPr>
          <w:ilvl w:val="1"/>
          <w:numId w:val="8"/>
        </w:numPr>
      </w:pPr>
      <w:r>
        <w:t>(4 points) Write the formula for Heun's method and write its Butcher table.</w:t>
      </w:r>
    </w:p>
    <w:p w14:paraId="1A54A233" w14:textId="77777777" w:rsidR="00BC54C5" w:rsidRDefault="003514EC">
      <w:pPr>
        <w:pStyle w:val="Compact"/>
        <w:numPr>
          <w:ilvl w:val="1"/>
          <w:numId w:val="8"/>
        </w:numPr>
      </w:pPr>
      <w:r>
        <w:t>(6 points) Prove that Heun's method is at least second order accurate.</w:t>
      </w:r>
    </w:p>
    <w:p w14:paraId="3BDF34A0" w14:textId="77777777" w:rsidR="00BC54C5" w:rsidRDefault="003514EC">
      <w:pPr>
        <w:numPr>
          <w:ilvl w:val="0"/>
          <w:numId w:val="2"/>
        </w:numPr>
      </w:pPr>
      <w:r>
        <w:t>Consider the second order ODE</w:t>
      </w:r>
    </w:p>
    <w:p w14:paraId="7CF2BD81" w14:textId="77777777" w:rsidR="00BC54C5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″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</m:t>
          </m:r>
          <m:r>
            <w:rPr>
              <w:rFonts w:ascii="Cambria Math" w:hAnsi="Cambria Math"/>
            </w:rPr>
            <m:t>3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-</m:t>
          </m:r>
          <m:r>
            <w:rPr>
              <w:rFonts w:ascii="Cambria Math" w:hAnsi="Cambria Math"/>
            </w:rPr>
            <m:t>2</m:t>
          </m:r>
        </m:oMath>
      </m:oMathPara>
    </w:p>
    <w:p w14:paraId="075D06D6" w14:textId="77777777" w:rsidR="00BC54C5" w:rsidRDefault="003514EC">
      <w:pPr>
        <w:pStyle w:val="Compact"/>
        <w:numPr>
          <w:ilvl w:val="1"/>
          <w:numId w:val="9"/>
        </w:numPr>
      </w:pPr>
      <w:r>
        <w:t>(3 points) Reformulate it as an initial value problem of a system of first order ODEs.</w:t>
      </w:r>
    </w:p>
    <w:p w14:paraId="16DBF4B8" w14:textId="77777777" w:rsidR="00BC54C5" w:rsidRDefault="003514EC">
      <w:pPr>
        <w:pStyle w:val="Compact"/>
        <w:numPr>
          <w:ilvl w:val="1"/>
          <w:numId w:val="9"/>
        </w:numPr>
      </w:pPr>
      <w:r>
        <w:t xml:space="preserve">(7 points) Apply the second order Taylor method with time step </w:t>
      </w:r>
      <m:oMath>
        <m:r>
          <w:rPr>
            <w:rFonts w:ascii="Cambria Math" w:hAnsi="Cambria Math"/>
          </w:rPr>
          <m:t>h</m:t>
        </m:r>
      </m:oMath>
      <w:r>
        <w:t xml:space="preserve"> and give explicit formulas for the iterations. Calculate the first itera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for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</m:t>
        </m:r>
      </m:oMath>
      <w:r>
        <w:t>.</w:t>
      </w:r>
    </w:p>
    <w:p w14:paraId="0F47FA6F" w14:textId="77777777" w:rsidR="00BC54C5" w:rsidRDefault="003514EC">
      <w:pPr>
        <w:numPr>
          <w:ilvl w:val="0"/>
          <w:numId w:val="2"/>
        </w:numPr>
      </w:pPr>
      <w:r>
        <w:t xml:space="preserve">For the OD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, consider the general linear multistep method</w:t>
      </w:r>
    </w:p>
    <w:p w14:paraId="575F21A8" w14:textId="77777777" w:rsidR="00BC54C5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⋯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⋯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</m:oMath>
      </m:oMathPara>
    </w:p>
    <w:p w14:paraId="779AFFBF" w14:textId="77777777" w:rsidR="00BC54C5" w:rsidRDefault="003514EC">
      <w:pPr>
        <w:numPr>
          <w:ilvl w:val="0"/>
          <w:numId w:val="1"/>
        </w:numPr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are coefficients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.</w:t>
      </w:r>
    </w:p>
    <w:p w14:paraId="10523ACD" w14:textId="77777777" w:rsidR="00BC54C5" w:rsidRDefault="003514EC">
      <w:pPr>
        <w:pStyle w:val="Compact"/>
        <w:numPr>
          <w:ilvl w:val="1"/>
          <w:numId w:val="10"/>
        </w:numPr>
      </w:pPr>
      <w:r>
        <w:t xml:space="preserve">(7 points) Let </w:t>
      </w:r>
      <m:oMath>
        <m:r>
          <w:rPr>
            <w:rFonts w:ascii="Cambria Math" w:hAnsi="Cambria Math"/>
          </w:rPr>
          <m:t>p</m:t>
        </m:r>
      </m:oMath>
      <w:r>
        <w:t xml:space="preserve"> be a given positive integer. Derive the linear relations on the coefficie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that are necessary and sufficient condition for this method to have at least </w:t>
      </w:r>
      <m:oMath>
        <m:r>
          <w:rPr>
            <w:rFonts w:ascii="Cambria Math" w:hAnsi="Cambria Math"/>
          </w:rPr>
          <m:t>p</m:t>
        </m:r>
      </m:oMath>
      <w:r>
        <w:t>-th order accuracy.</w:t>
      </w:r>
    </w:p>
    <w:p w14:paraId="3DA67A0D" w14:textId="77777777" w:rsidR="00BC54C5" w:rsidRDefault="003514EC">
      <w:pPr>
        <w:pStyle w:val="Compact"/>
        <w:numPr>
          <w:ilvl w:val="1"/>
          <w:numId w:val="10"/>
        </w:numPr>
      </w:pPr>
      <w:r>
        <w:lastRenderedPageBreak/>
        <w:t xml:space="preserve">(3 points) Consider the case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)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Determine the coefficie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so that the above method has the highest possible order of accuracy.</w:t>
      </w:r>
      <w:bookmarkEnd w:id="0"/>
      <w:bookmarkEnd w:id="1"/>
      <w:bookmarkEnd w:id="3"/>
    </w:p>
    <w:sectPr w:rsidR="00BC54C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64258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37541F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378EABC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59643465">
    <w:abstractNumId w:val="0"/>
  </w:num>
  <w:num w:numId="2" w16cid:durableId="526548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121290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733442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211514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975494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496394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258729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385781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878921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54C5"/>
    <w:rsid w:val="003443C4"/>
    <w:rsid w:val="003514EC"/>
    <w:rsid w:val="005447AD"/>
    <w:rsid w:val="006846FF"/>
    <w:rsid w:val="00AA3EBC"/>
    <w:rsid w:val="00BC5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227E6"/>
  <w15:docId w15:val="{EAFE9182-F8D7-4504-84AC-CEE983DE5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74</Words>
  <Characters>3115</Characters>
  <Application>Microsoft Office Word</Application>
  <DocSecurity>0</DocSecurity>
  <Lines>61</Lines>
  <Paragraphs>39</Paragraphs>
  <ScaleCrop>false</ScaleCrop>
  <Company/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erical Analysis Qualifying Examination, Spring 2024</dc:title>
  <dc:creator>Paul Pollack</dc:creator>
  <cp:keywords/>
  <cp:lastModifiedBy>Paul Pollack</cp:lastModifiedBy>
  <cp:revision>3</cp:revision>
  <dcterms:created xsi:type="dcterms:W3CDTF">2026-03-28T16:36:00Z</dcterms:created>
  <dcterms:modified xsi:type="dcterms:W3CDTF">2026-03-28T16:3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